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Cover</w:t>
      </w:r>
      <w:r>
        <w:t xml:space="preserve"> </w:t>
      </w:r>
      <w:r>
        <w:t xml:space="preserve">Letter</w:t>
      </w:r>
      <w:r>
        <w:t xml:space="preserve"> </w:t>
      </w:r>
      <w:r>
        <w:t xml:space="preserve">for</w:t>
      </w:r>
      <w:r>
        <w:t xml:space="preserve"> </w:t>
      </w:r>
      <w:r>
        <w:t xml:space="preserve">Germany</w:t>
      </w:r>
      <w:r>
        <w:t xml:space="preserve"> </w:t>
      </w:r>
      <w:r>
        <w:t xml:space="preserve">Berlin</w:t>
      </w:r>
    </w:p>
    <w:p>
      <w:pPr>
        <w:pStyle w:val="FirstParagraph"/>
      </w:pPr>
      <w:r>
        <w:t xml:space="preserve">John Doe</w:t>
      </w:r>
    </w:p>
    <w:p>
      <w:pPr>
        <w:pStyle w:val="BodyText"/>
      </w:pPr>
      <w:r>
        <w:t xml:space="preserve">123 Marine Street, Berlin</w:t>
      </w:r>
    </w:p>
    <w:p>
      <w:pPr>
        <w:pStyle w:val="BodyText"/>
      </w:pPr>
      <w:r>
        <w:t xml:space="preserve">+49 123 456 7890</w:t>
      </w:r>
    </w:p>
    <w:p>
      <w:pPr>
        <w:pStyle w:val="BodyText"/>
      </w:pPr>
      <w:r>
        <w:t xml:space="preserve">johndoe@example.com</w:t>
      </w:r>
    </w:p>
    <w:bookmarkStart w:id="20" w:name="cover-letter"/>
    <w:p>
      <w:pPr>
        <w:pStyle w:val="Heading2"/>
      </w:pPr>
      <w:r>
        <w:t xml:space="preserve">Cover Letter</w:t>
      </w:r>
    </w:p>
    <w:bookmarkEnd w:id="20"/>
    <w:p>
      <w:pPr>
        <w:pStyle w:val="FirstParagraph"/>
      </w:pPr>
      <w:r>
        <w:rPr>
          <w:bCs/>
          <w:b/>
        </w:rPr>
        <w:t xml:space="preserve">HR Department, Marine Engineering Division</w:t>
      </w:r>
    </w:p>
    <w:p>
      <w:pPr>
        <w:pStyle w:val="BodyText"/>
      </w:pPr>
      <w:r>
        <w:t xml:space="preserve">Kontaktcenter Berlin</w:t>
      </w:r>
    </w:p>
    <w:p>
      <w:pPr>
        <w:pStyle w:val="BodyText"/>
      </w:pPr>
      <w:r>
        <w:t xml:space="preserve">123 Shipping Avenue, Berlin</w:t>
      </w:r>
    </w:p>
    <w:p>
      <w:pPr>
        <w:pStyle w:val="BodyText"/>
      </w:pPr>
      <w:r>
        <w:t xml:space="preserve">Germany</w:t>
      </w:r>
    </w:p>
    <w:bookmarkStart w:id="21" w:name="X17c881ac18ec618b0fd99b55dc623f95eec4c95"/>
    <w:p>
      <w:pPr>
        <w:pStyle w:val="Heading3"/>
      </w:pPr>
      <w:r>
        <w:t xml:space="preserve">Subject: Application for Marine Engineer Position in Germany Berlin</w:t>
      </w:r>
    </w:p>
    <w:bookmarkEnd w:id="21"/>
    <w:p>
      <w:pPr>
        <w:pStyle w:val="FirstParagraph"/>
      </w:pPr>
      <w:r>
        <w:t xml:space="preserve">Dear Hiring Team,</w:t>
      </w:r>
    </w:p>
    <w:p>
      <w:pPr>
        <w:pStyle w:val="BodyText"/>
      </w:pPr>
      <w:r>
        <w:t xml:space="preserve">I am writing to express my enthusiastic interest in the Marine Engineer position at your esteemed organization, located in the vibrant city of Berlin, Germany. As a highly skilled and dedicated marine engineer with over [X years] of experience in designing, maintaining, and optimizing marine propulsion systems, I am eager to contribute my expertise to a forward-thinking institution that values innovation and sustainability. My background aligns perfectly with the demands of Germany’s maritime industry, particularly in Berlin, where the intersection of technology, environmental responsibility, and global trade creates unique opportunities for professionals like myself.</w:t>
      </w:r>
    </w:p>
    <w:p>
      <w:pPr>
        <w:pStyle w:val="BodyText"/>
      </w:pPr>
      <w:r>
        <w:t xml:space="preserve">Throughout my career as a Marine Engineer, I have worked on a diverse range of projects that span commercial shipping vessels, offshore platforms, and eco-friendly marine technologies. My technical proficiency includes the design and maintenance of diesel engines, propulsion systems, and auxiliary machinery. Additionally, I hold certifications in [list relevant certifications such as STCW or class-specific qualifications], which have equipped me to meet the rigorous safety and operational standards required in Germany’s maritime sector. The opportunity to apply these skills in Berlin—a city that is increasingly becoming a hub for green innovation and maritime logistics—is both exciting and motivating.</w:t>
      </w:r>
    </w:p>
    <w:p>
      <w:pPr>
        <w:pStyle w:val="BodyText"/>
      </w:pPr>
      <w:r>
        <w:t xml:space="preserve">Germany’s commitment to environmental sustainability resonates deeply with my professional values. As a Marine Engineer, I have always prioritized reducing the ecological footprint of marine operations through fuel efficiency improvements, waste management systems, and compliance with international regulations such as the International Maritime Organization (IMO) standards. In Berlin, where companies are at the forefront of adopting renewable energy solutions and sustainable shipping practices, I believe my expertise can contribute to meaningful advancements in this field. For instance, my work on hybrid propulsion systems for cargo ships has demonstrated how technology can balance economic efficiency with environmental stewardship—something that aligns perfectly with Germany’s vision for a greener future.</w:t>
      </w:r>
    </w:p>
    <w:p>
      <w:pPr>
        <w:pStyle w:val="BodyText"/>
      </w:pPr>
      <w:r>
        <w:t xml:space="preserve">My experience in Berlin’s maritime sector is further strengthened by my understanding of the region’s unique challenges and opportunities. Berlin, as a gateway to both European and global markets, requires marine engineers who can adapt to dynamic environments while maintaining operational excellence. I have previously collaborated with international teams on projects that involved integrating advanced navigation systems and digital monitoring tools into ship operations, ensuring seamless connectivity and real-time data analysis. These experiences have honed my ability to work in multicultural settings—a critical skill for professionals in Germany’s globalized industry.</w:t>
      </w:r>
    </w:p>
    <w:p>
      <w:pPr>
        <w:pStyle w:val="BodyText"/>
      </w:pPr>
      <w:r>
        <w:t xml:space="preserve">What draws me to this position is the chance to contribute to a company that values both technical excellence and innovation. I am particularly impressed by [mention specific company or project, if known], which exemplifies the kind of forward-thinking approach that I admire. In my previous role as a Marine Engineer at [previous employer], I led a team in upgrading propulsion systems for a fleet of vessels, resulting in a 15% reduction in fuel consumption and significant cost savings. This achievement reflects my ability to deliver results while adhering to the highest standards of safety and compliance—qualities I am confident will make me an asset to your organization.</w:t>
      </w:r>
    </w:p>
    <w:p>
      <w:pPr>
        <w:pStyle w:val="BodyText"/>
      </w:pPr>
      <w:r>
        <w:t xml:space="preserve">Germany’s reputation as a leader in engineering and technology further solidifies my decision to apply for this role. The country’s emphasis on precision, innovation, and quality resonates with my professional ethos. Berlin, in particular, offers a unique blend of historical significance and modern technological advancement, making it an ideal location for someone passionate about marine engineering. I am eager to bring my technical expertise and dedication to your team while immersing myself in the rich cultural and professional opportunities that Berlin has to offer.</w:t>
      </w:r>
    </w:p>
    <w:p>
      <w:pPr>
        <w:pStyle w:val="BodyText"/>
      </w:pPr>
      <w:r>
        <w:t xml:space="preserve">In addition to my technical skills, I possess strong communication and leadership abilities that enable me to collaborate effectively with cross-functional teams. My fluency in [list languages, e.g., English, German] allows me to engage with colleagues and stakeholders across different departments and regions. Furthermore, my commitment to continuous learning ensures that I stay updated on the latest advancements in marine engineering, from digital twins for ship maintenance to AI-driven predictive analytics for system optimization.</w:t>
      </w:r>
    </w:p>
    <w:p>
      <w:pPr>
        <w:pStyle w:val="BodyText"/>
      </w:pPr>
      <w:r>
        <w:t xml:space="preserve">I am particularly drawn to this opportunity because of Germany’s focus on the future of maritime transportation. As the industry evolves with the adoption of electric ships, hydrogen fuel cells, and automated systems, I am keen to play a role in shaping these innovations. Berlin’s strategic location and its role as a center for research and development in marine technology make it an ideal place to contribute to these advancements. I am confident that my background in marine engineering, combined with my adaptability and passion for sustainability, will allow me to thrive in this environment.</w:t>
      </w:r>
    </w:p>
    <w:p>
      <w:pPr>
        <w:pStyle w:val="BodyText"/>
      </w:pPr>
      <w:r>
        <w:t xml:space="preserve">Thank you for considering my application. I would welcome the opportunity to discuss how my skills and experiences align with your needs. Please feel free to contact me at [phone number] or via email at [email address] at your convenience. I am available for an interview at your earliest convenience and look forward to the possibility of contributing to your organization’s success in Germany Berlin.</w:t>
      </w:r>
    </w:p>
    <w:p>
      <w:pPr>
        <w:pStyle w:val="BodyText"/>
      </w:pPr>
      <w:r>
        <w:t xml:space="preserve">Sincerely,</w:t>
      </w:r>
    </w:p>
    <w:p>
      <w:pPr>
        <w:pStyle w:val="BodyText"/>
      </w:pP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Cover Letter for Germany Berlin</dc:title>
  <dc:creator/>
  <dc:language>en</dc:language>
  <cp:keywords/>
  <dcterms:created xsi:type="dcterms:W3CDTF">2026-07-21T12:04:18Z</dcterms:created>
  <dcterms:modified xsi:type="dcterms:W3CDTF">2026-07-21T12:04:18Z</dcterms:modified>
</cp:coreProperties>
</file>

<file path=docProps/custom.xml><?xml version="1.0" encoding="utf-8"?>
<Properties xmlns="http://schemas.openxmlformats.org/officeDocument/2006/custom-properties" xmlns:vt="http://schemas.openxmlformats.org/officeDocument/2006/docPropsVTypes"/>
</file>